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A6E543" w14:textId="7A137C8C" w:rsidR="004F6859" w:rsidRPr="003018D1" w:rsidRDefault="004F6859" w:rsidP="004F6859">
      <w:pPr>
        <w:ind w:left="0"/>
        <w:rPr>
          <w:rFonts w:eastAsia="Calibri"/>
        </w:rPr>
      </w:pPr>
      <w:bookmarkStart w:id="0" w:name="_GoBack"/>
      <w:bookmarkEnd w:id="0"/>
      <w:r w:rsidRPr="003018D1">
        <w:rPr>
          <w:rFonts w:eastAsia="Calibri"/>
        </w:rPr>
        <w:t xml:space="preserve">To: </w:t>
      </w:r>
      <w:r w:rsidRPr="003018D1">
        <w:rPr>
          <w:rFonts w:eastAsia="Calibri"/>
          <w:b/>
          <w:caps/>
          <w:color w:val="FF0000"/>
        </w:rPr>
        <w:t>[Participant]</w:t>
      </w:r>
      <w:r w:rsidRPr="003018D1">
        <w:rPr>
          <w:rFonts w:eastAsia="Calibri"/>
        </w:rPr>
        <w:t xml:space="preserve"> </w:t>
      </w:r>
      <w:r w:rsidRPr="003018D1">
        <w:rPr>
          <w:rFonts w:eastAsia="Calibri"/>
        </w:rPr>
        <w:br/>
        <w:t xml:space="preserve">From: </w:t>
      </w:r>
      <w:r w:rsidR="00AF5A9F">
        <w:rPr>
          <w:rFonts w:eastAsia="Calibri"/>
        </w:rPr>
        <w:t>National Center for Health Statistics</w:t>
      </w:r>
    </w:p>
    <w:p w14:paraId="62B6024C" w14:textId="77777777" w:rsidR="004F6859" w:rsidRPr="00F72379" w:rsidRDefault="004F6859" w:rsidP="004F6859">
      <w:pPr>
        <w:ind w:left="0"/>
        <w:rPr>
          <w:rFonts w:ascii="Calibri" w:eastAsia="Calibri" w:hAnsi="Calibri"/>
        </w:rPr>
      </w:pPr>
      <w:r w:rsidRPr="003018D1">
        <w:rPr>
          <w:rFonts w:eastAsia="Calibri"/>
        </w:rPr>
        <w:t xml:space="preserve">Subject: </w:t>
      </w:r>
      <w:r w:rsidRPr="00C36BBB">
        <w:rPr>
          <w:rFonts w:eastAsia="Calibri"/>
        </w:rPr>
        <w:t>“Assessing the Effectiveness of eLearning to Improve Birth Data Quality” Study</w:t>
      </w:r>
      <w:r w:rsidRPr="00F72379">
        <w:rPr>
          <w:rFonts w:eastAsia="Calibri"/>
        </w:rPr>
        <w:br/>
      </w:r>
    </w:p>
    <w:p w14:paraId="501E392F" w14:textId="77777777" w:rsidR="004F6859" w:rsidRDefault="004F6859" w:rsidP="004F6859">
      <w:pPr>
        <w:spacing w:after="160"/>
        <w:ind w:left="0"/>
        <w:rPr>
          <w:rFonts w:ascii="Calibri" w:eastAsia="Calibri" w:hAnsi="Calibri"/>
        </w:rPr>
      </w:pPr>
      <w:r w:rsidRPr="00437B7D">
        <w:rPr>
          <w:rFonts w:ascii="Calibri" w:eastAsia="Calibri" w:hAnsi="Calibri"/>
        </w:rPr>
        <w:t xml:space="preserve">Dear </w:t>
      </w:r>
      <w:r w:rsidRPr="00437B7D">
        <w:rPr>
          <w:rFonts w:ascii="Calibri" w:eastAsia="Calibri" w:hAnsi="Calibri"/>
          <w:b/>
          <w:caps/>
          <w:color w:val="FF0000"/>
        </w:rPr>
        <w:t>[FIRST NAME] [LAST NAME]</w:t>
      </w:r>
      <w:r w:rsidRPr="00437B7D">
        <w:rPr>
          <w:rFonts w:ascii="Calibri" w:eastAsia="Calibri" w:hAnsi="Calibri"/>
        </w:rPr>
        <w:t>:</w:t>
      </w:r>
    </w:p>
    <w:p w14:paraId="6864B588" w14:textId="77777777" w:rsidR="00D937EC" w:rsidRDefault="003538A3" w:rsidP="004F6859">
      <w:pPr>
        <w:spacing w:after="160"/>
        <w:ind w:left="0"/>
      </w:pPr>
      <w:r w:rsidRPr="003538A3">
        <w:t>Thank you for your participation</w:t>
      </w:r>
      <w:r w:rsidR="000371D1">
        <w:t xml:space="preserve"> in the study,</w:t>
      </w:r>
      <w:r w:rsidRPr="003538A3">
        <w:t xml:space="preserve"> “</w:t>
      </w:r>
      <w:r w:rsidR="004F6859" w:rsidRPr="00C36BBB">
        <w:rPr>
          <w:rFonts w:eastAsia="Calibri"/>
        </w:rPr>
        <w:t>Assessing the Effectiveness of eLearning to Improve Birth Data Quality</w:t>
      </w:r>
      <w:r w:rsidR="003A23F8">
        <w:rPr>
          <w:rFonts w:eastAsia="Calibri"/>
        </w:rPr>
        <w:t>.</w:t>
      </w:r>
      <w:r w:rsidR="004F6859" w:rsidRPr="00C36BBB">
        <w:rPr>
          <w:rFonts w:eastAsia="Calibri"/>
        </w:rPr>
        <w:t>”</w:t>
      </w:r>
      <w:r w:rsidRPr="003538A3">
        <w:t xml:space="preserve"> Your contribution was critical to the success of the study. </w:t>
      </w:r>
    </w:p>
    <w:p w14:paraId="414CE4ED" w14:textId="6E4D36D3" w:rsidR="00D937EC" w:rsidRDefault="003538A3" w:rsidP="004F6859">
      <w:pPr>
        <w:spacing w:after="160"/>
        <w:ind w:left="0"/>
        <w:rPr>
          <w:rFonts w:ascii="Calibri" w:eastAsia="Calibri" w:hAnsi="Calibri"/>
        </w:rPr>
      </w:pPr>
      <w:r w:rsidRPr="003538A3">
        <w:t xml:space="preserve">The information obtained through this data collection effort </w:t>
      </w:r>
      <w:r w:rsidR="004F6859">
        <w:rPr>
          <w:rFonts w:ascii="Calibri" w:eastAsia="Calibri" w:hAnsi="Calibri"/>
        </w:rPr>
        <w:t xml:space="preserve">will help </w:t>
      </w:r>
      <w:r w:rsidR="004F6859" w:rsidRPr="00427A5A">
        <w:rPr>
          <w:rFonts w:ascii="Calibri" w:eastAsia="Calibri" w:hAnsi="Calibri"/>
        </w:rPr>
        <w:t xml:space="preserve">to </w:t>
      </w:r>
      <w:r w:rsidR="004F6859">
        <w:rPr>
          <w:rFonts w:ascii="Calibri" w:eastAsia="Calibri" w:hAnsi="Calibri"/>
        </w:rPr>
        <w:t>improve the national eLearning course,</w:t>
      </w:r>
      <w:r w:rsidR="004F6859" w:rsidRPr="00BA72E0">
        <w:rPr>
          <w:rFonts w:eastAsia="Calibri"/>
        </w:rPr>
        <w:t xml:space="preserve"> </w:t>
      </w:r>
      <w:r w:rsidR="004F6859" w:rsidRPr="00141D9E">
        <w:rPr>
          <w:rFonts w:eastAsia="Calibri"/>
        </w:rPr>
        <w:t>“Applying Best Practices for Reporting Medical and Health In</w:t>
      </w:r>
      <w:r w:rsidR="004F6859">
        <w:rPr>
          <w:rFonts w:eastAsia="Calibri"/>
        </w:rPr>
        <w:t>formation on Birth Certificates,</w:t>
      </w:r>
      <w:r w:rsidR="004F6859" w:rsidRPr="00141D9E">
        <w:rPr>
          <w:rFonts w:eastAsia="Calibri"/>
        </w:rPr>
        <w:t>”</w:t>
      </w:r>
      <w:r w:rsidR="004F6859">
        <w:rPr>
          <w:rFonts w:ascii="Calibri" w:eastAsia="Calibri" w:hAnsi="Calibri"/>
        </w:rPr>
        <w:t xml:space="preserve"> and help to improve </w:t>
      </w:r>
      <w:r w:rsidR="004F6859" w:rsidRPr="00427A5A">
        <w:rPr>
          <w:rFonts w:ascii="Calibri" w:eastAsia="Calibri" w:hAnsi="Calibri"/>
        </w:rPr>
        <w:t>the quality of medical and health data collected on birth certificate</w:t>
      </w:r>
      <w:r w:rsidR="004F6859">
        <w:rPr>
          <w:rFonts w:ascii="Calibri" w:eastAsia="Calibri" w:hAnsi="Calibri"/>
        </w:rPr>
        <w:t>s</w:t>
      </w:r>
      <w:r w:rsidR="004F6859" w:rsidRPr="00427A5A">
        <w:rPr>
          <w:rFonts w:ascii="Calibri" w:eastAsia="Calibri" w:hAnsi="Calibri"/>
        </w:rPr>
        <w:t>.</w:t>
      </w:r>
      <w:r w:rsidR="003A23F8">
        <w:rPr>
          <w:rFonts w:ascii="Calibri" w:eastAsia="Calibri" w:hAnsi="Calibri"/>
        </w:rPr>
        <w:t xml:space="preserve"> </w:t>
      </w:r>
      <w:r w:rsidR="00811535">
        <w:rPr>
          <w:rFonts w:ascii="Calibri" w:eastAsia="Calibri" w:hAnsi="Calibri"/>
        </w:rPr>
        <w:t>If you are interested in the results of this overall study, please contact the National Center for Health Statistics</w:t>
      </w:r>
      <w:r w:rsidR="00F331B5">
        <w:rPr>
          <w:rFonts w:ascii="Calibri" w:eastAsia="Calibri" w:hAnsi="Calibri"/>
        </w:rPr>
        <w:t xml:space="preserve"> (NCHS)</w:t>
      </w:r>
      <w:r w:rsidR="00006E80">
        <w:rPr>
          <w:rFonts w:ascii="Calibri" w:eastAsia="Calibri" w:hAnsi="Calibri"/>
        </w:rPr>
        <w:t xml:space="preserve"> by emailing </w:t>
      </w:r>
      <w:hyperlink r:id="rId11" w:history="1">
        <w:r w:rsidR="001F539A" w:rsidRPr="006C5016">
          <w:rPr>
            <w:rStyle w:val="Hyperlink"/>
            <w:rFonts w:ascii="Calibri" w:eastAsia="Calibri" w:hAnsi="Calibri"/>
          </w:rPr>
          <w:t>births@cdc.gov</w:t>
        </w:r>
      </w:hyperlink>
      <w:r w:rsidR="00811535">
        <w:rPr>
          <w:rFonts w:ascii="Calibri" w:eastAsia="Calibri" w:hAnsi="Calibri"/>
        </w:rPr>
        <w:t xml:space="preserve">. </w:t>
      </w:r>
    </w:p>
    <w:p w14:paraId="70036237" w14:textId="24EEAF31" w:rsidR="00D937EC" w:rsidRDefault="00D937EC" w:rsidP="004F6859">
      <w:pPr>
        <w:spacing w:after="160"/>
        <w:ind w:left="0"/>
        <w:rPr>
          <w:rFonts w:ascii="Calibri" w:eastAsia="Calibri" w:hAnsi="Calibri"/>
        </w:rPr>
      </w:pPr>
      <w:r>
        <w:rPr>
          <w:rFonts w:ascii="Calibri" w:eastAsia="Calibri" w:hAnsi="Calibri"/>
        </w:rPr>
        <w:t>If you would like to receive continuing education credits or a certificate of completion (if you do</w:t>
      </w:r>
      <w:r w:rsidR="005E4AB8">
        <w:rPr>
          <w:rFonts w:ascii="Calibri" w:eastAsia="Calibri" w:hAnsi="Calibri"/>
        </w:rPr>
        <w:t xml:space="preserve"> not</w:t>
      </w:r>
      <w:r w:rsidR="00F331B5">
        <w:rPr>
          <w:rFonts w:ascii="Calibri" w:eastAsia="Calibri" w:hAnsi="Calibri"/>
        </w:rPr>
        <w:t xml:space="preserve"> need credits) for completing the eLearning course, please click on one of the following links for instructions on how to complete a short post</w:t>
      </w:r>
      <w:r w:rsidR="00C83F36">
        <w:rPr>
          <w:rFonts w:ascii="Calibri" w:eastAsia="Calibri" w:hAnsi="Calibri"/>
        </w:rPr>
        <w:t>-</w:t>
      </w:r>
      <w:r w:rsidR="00F331B5">
        <w:rPr>
          <w:rFonts w:ascii="Calibri" w:eastAsia="Calibri" w:hAnsi="Calibri"/>
        </w:rPr>
        <w:t xml:space="preserve">test and evaluation of the course (not related to this study). </w:t>
      </w:r>
    </w:p>
    <w:p w14:paraId="3867C9F6" w14:textId="73EA34C6" w:rsidR="00F331B5" w:rsidRDefault="00415D50" w:rsidP="004F6859">
      <w:pPr>
        <w:spacing w:after="160"/>
        <w:ind w:left="0"/>
        <w:rPr>
          <w:rFonts w:ascii="Calibri" w:eastAsia="Calibri" w:hAnsi="Calibri"/>
        </w:rPr>
      </w:pPr>
      <w:hyperlink r:id="rId12" w:history="1">
        <w:r w:rsidR="00F331B5" w:rsidRPr="000E3EDF">
          <w:rPr>
            <w:rStyle w:val="Hyperlink"/>
            <w:rFonts w:ascii="Calibri" w:eastAsia="Calibri" w:hAnsi="Calibri"/>
          </w:rPr>
          <w:t>https://www.cdc.gov/nchs/training/BirthCertificateElearning/continuing-education.htm</w:t>
        </w:r>
      </w:hyperlink>
      <w:r w:rsidR="00F331B5">
        <w:rPr>
          <w:rFonts w:ascii="Calibri" w:eastAsia="Calibri" w:hAnsi="Calibri"/>
        </w:rPr>
        <w:t xml:space="preserve"> (continuing education credits)</w:t>
      </w:r>
    </w:p>
    <w:p w14:paraId="4CB2D835" w14:textId="512F2F76" w:rsidR="00F331B5" w:rsidRDefault="00415D50" w:rsidP="004F6859">
      <w:pPr>
        <w:spacing w:after="160"/>
        <w:ind w:left="0"/>
        <w:rPr>
          <w:rFonts w:ascii="Calibri" w:eastAsia="Calibri" w:hAnsi="Calibri"/>
        </w:rPr>
      </w:pPr>
      <w:hyperlink r:id="rId13" w:history="1">
        <w:r w:rsidR="00F331B5" w:rsidRPr="000E3EDF">
          <w:rPr>
            <w:rStyle w:val="Hyperlink"/>
            <w:rFonts w:ascii="Calibri" w:eastAsia="Calibri" w:hAnsi="Calibri"/>
          </w:rPr>
          <w:t>https://www.cdc.gov/nchs/training/BirthCertificateElearning/certificate.htm</w:t>
        </w:r>
      </w:hyperlink>
      <w:r w:rsidR="00F331B5">
        <w:rPr>
          <w:rFonts w:ascii="Calibri" w:eastAsia="Calibri" w:hAnsi="Calibri"/>
        </w:rPr>
        <w:t xml:space="preserve"> (certificate of completion)</w:t>
      </w:r>
    </w:p>
    <w:p w14:paraId="0DDEF81C" w14:textId="13C3E69F" w:rsidR="00F331B5" w:rsidRPr="005E4AB8" w:rsidRDefault="00F331B5" w:rsidP="004F6859">
      <w:pPr>
        <w:spacing w:after="160"/>
        <w:ind w:left="0"/>
        <w:rPr>
          <w:rFonts w:ascii="Calibri" w:eastAsia="Calibri" w:hAnsi="Calibri"/>
        </w:rPr>
      </w:pPr>
      <w:r>
        <w:rPr>
          <w:rFonts w:ascii="Calibri" w:eastAsia="Calibri" w:hAnsi="Calibri"/>
        </w:rPr>
        <w:t xml:space="preserve">If you have questions, </w:t>
      </w:r>
      <w:r w:rsidR="001933AC">
        <w:rPr>
          <w:rFonts w:ascii="Calibri" w:eastAsia="Calibri" w:hAnsi="Calibri"/>
        </w:rPr>
        <w:t xml:space="preserve">please </w:t>
      </w:r>
      <w:r>
        <w:rPr>
          <w:rFonts w:ascii="Calibri" w:eastAsia="Calibri" w:hAnsi="Calibri"/>
        </w:rPr>
        <w:t>contact Michelle Osterman (</w:t>
      </w:r>
      <w:hyperlink r:id="rId14" w:history="1">
        <w:r w:rsidR="009C7CA3" w:rsidRPr="00D21E4F">
          <w:rPr>
            <w:rStyle w:val="Hyperlink"/>
            <w:rFonts w:ascii="Calibri" w:eastAsia="Calibri" w:hAnsi="Calibri"/>
          </w:rPr>
          <w:t>MOsterman@cdc.gov</w:t>
        </w:r>
      </w:hyperlink>
      <w:r>
        <w:rPr>
          <w:rFonts w:ascii="Calibri" w:eastAsia="Calibri" w:hAnsi="Calibri"/>
        </w:rPr>
        <w:t>) at NCHS for assistance.</w:t>
      </w:r>
    </w:p>
    <w:p w14:paraId="035AF549" w14:textId="77777777" w:rsidR="003538A3" w:rsidRPr="003538A3" w:rsidRDefault="003538A3" w:rsidP="003538A3">
      <w:pPr>
        <w:spacing w:after="160"/>
        <w:ind w:left="0"/>
      </w:pPr>
      <w:r w:rsidRPr="003538A3">
        <w:t>Thank you again for your time.</w:t>
      </w:r>
    </w:p>
    <w:p w14:paraId="5380A837" w14:textId="4ED3DF2D" w:rsidR="003538A3" w:rsidRDefault="003538A3" w:rsidP="003538A3">
      <w:pPr>
        <w:spacing w:after="160"/>
        <w:ind w:left="0"/>
      </w:pPr>
      <w:r w:rsidRPr="003538A3">
        <w:t>Sincerely,</w:t>
      </w:r>
    </w:p>
    <w:p w14:paraId="31258FF3" w14:textId="16E94A6F" w:rsidR="00AA035A" w:rsidRPr="003538A3" w:rsidRDefault="00AA035A" w:rsidP="003538A3">
      <w:pPr>
        <w:spacing w:after="160"/>
        <w:ind w:left="0"/>
      </w:pPr>
      <w:r>
        <w:t>National Center for Health Statistics</w:t>
      </w:r>
    </w:p>
    <w:p w14:paraId="7ABB2562" w14:textId="77777777" w:rsidR="003538A3" w:rsidRPr="003538A3" w:rsidRDefault="003538A3" w:rsidP="003538A3">
      <w:pPr>
        <w:spacing w:after="160"/>
        <w:ind w:left="0"/>
        <w:rPr>
          <w:rFonts w:ascii="Calibri" w:eastAsia="Calibri" w:hAnsi="Calibri" w:cs="Times New Roman"/>
        </w:rPr>
      </w:pPr>
    </w:p>
    <w:p w14:paraId="32221601" w14:textId="77777777" w:rsidR="00431E4D" w:rsidRPr="00431E4D" w:rsidRDefault="00431E4D" w:rsidP="00431E4D">
      <w:pPr>
        <w:spacing w:after="160"/>
        <w:ind w:left="0"/>
        <w:rPr>
          <w:rFonts w:ascii="Calibri" w:eastAsia="Calibri" w:hAnsi="Calibri" w:cs="Times New Roman"/>
        </w:rPr>
      </w:pPr>
    </w:p>
    <w:p w14:paraId="60B2E58D" w14:textId="77777777" w:rsidR="00AA035A" w:rsidRDefault="00AA035A" w:rsidP="00196B62">
      <w:pPr>
        <w:ind w:left="0"/>
      </w:pPr>
    </w:p>
    <w:sectPr w:rsidR="00AA035A" w:rsidSect="00E056E5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39F9B3" w14:textId="77777777" w:rsidR="00D66504" w:rsidRDefault="00D66504" w:rsidP="00196B62">
      <w:pPr>
        <w:spacing w:line="240" w:lineRule="auto"/>
      </w:pPr>
      <w:r>
        <w:separator/>
      </w:r>
    </w:p>
  </w:endnote>
  <w:endnote w:type="continuationSeparator" w:id="0">
    <w:p w14:paraId="5CE92E46" w14:textId="77777777" w:rsidR="00D66504" w:rsidRDefault="00D66504" w:rsidP="00196B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90955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383CE4" w14:textId="28603203" w:rsidR="00AA035A" w:rsidRDefault="00AA035A" w:rsidP="00196B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5D5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822E86" w14:textId="77777777" w:rsidR="00D66504" w:rsidRDefault="00D66504" w:rsidP="00196B62">
      <w:pPr>
        <w:spacing w:line="240" w:lineRule="auto"/>
      </w:pPr>
      <w:r>
        <w:separator/>
      </w:r>
    </w:p>
  </w:footnote>
  <w:footnote w:type="continuationSeparator" w:id="0">
    <w:p w14:paraId="27222755" w14:textId="77777777" w:rsidR="00D66504" w:rsidRDefault="00D66504" w:rsidP="00196B6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D04041" w14:textId="20F92237" w:rsidR="00AA035A" w:rsidRDefault="00AA035A" w:rsidP="003B6299">
    <w:pPr>
      <w:spacing w:line="240" w:lineRule="auto"/>
      <w:ind w:left="0"/>
      <w:contextualSpacing/>
    </w:pPr>
    <w:r>
      <w:t>Attachment F. Thank</w:t>
    </w:r>
    <w:r w:rsidR="000240A6">
      <w:t>-</w:t>
    </w:r>
    <w:r>
      <w:t>You Emai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7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MjA2sjAwtbQwMTBQ0lEKTi0uzszPAykwqgUAtf9wViwAAAA="/>
  </w:docVars>
  <w:rsids>
    <w:rsidRoot w:val="00196B62"/>
    <w:rsid w:val="00006E80"/>
    <w:rsid w:val="0002156F"/>
    <w:rsid w:val="000240A6"/>
    <w:rsid w:val="000371D1"/>
    <w:rsid w:val="000A24F5"/>
    <w:rsid w:val="000D4685"/>
    <w:rsid w:val="00191D74"/>
    <w:rsid w:val="001933AC"/>
    <w:rsid w:val="00196B62"/>
    <w:rsid w:val="001A75F5"/>
    <w:rsid w:val="001D5536"/>
    <w:rsid w:val="001E5B18"/>
    <w:rsid w:val="001F27E8"/>
    <w:rsid w:val="001F539A"/>
    <w:rsid w:val="002131C8"/>
    <w:rsid w:val="00222B90"/>
    <w:rsid w:val="00234B97"/>
    <w:rsid w:val="0027614B"/>
    <w:rsid w:val="002872DF"/>
    <w:rsid w:val="002B07DF"/>
    <w:rsid w:val="002C3D8F"/>
    <w:rsid w:val="003538A3"/>
    <w:rsid w:val="003A21F1"/>
    <w:rsid w:val="003A23F8"/>
    <w:rsid w:val="003B6299"/>
    <w:rsid w:val="00415D50"/>
    <w:rsid w:val="00431E4D"/>
    <w:rsid w:val="004776E0"/>
    <w:rsid w:val="004F6859"/>
    <w:rsid w:val="005A01BC"/>
    <w:rsid w:val="005D046F"/>
    <w:rsid w:val="005E4AB8"/>
    <w:rsid w:val="0077319A"/>
    <w:rsid w:val="007C1E94"/>
    <w:rsid w:val="007F1106"/>
    <w:rsid w:val="00805439"/>
    <w:rsid w:val="00811535"/>
    <w:rsid w:val="008E3E2B"/>
    <w:rsid w:val="00966B9A"/>
    <w:rsid w:val="0099282D"/>
    <w:rsid w:val="009A07EB"/>
    <w:rsid w:val="009C7CA3"/>
    <w:rsid w:val="009E2852"/>
    <w:rsid w:val="009F0F06"/>
    <w:rsid w:val="00A75752"/>
    <w:rsid w:val="00AA035A"/>
    <w:rsid w:val="00AA5F30"/>
    <w:rsid w:val="00AF5A9F"/>
    <w:rsid w:val="00B04143"/>
    <w:rsid w:val="00B20C65"/>
    <w:rsid w:val="00B9606E"/>
    <w:rsid w:val="00BA7977"/>
    <w:rsid w:val="00C60C81"/>
    <w:rsid w:val="00C83F36"/>
    <w:rsid w:val="00CF2EE7"/>
    <w:rsid w:val="00CF6536"/>
    <w:rsid w:val="00D02970"/>
    <w:rsid w:val="00D66504"/>
    <w:rsid w:val="00D937EC"/>
    <w:rsid w:val="00DB3C6B"/>
    <w:rsid w:val="00DE28EB"/>
    <w:rsid w:val="00DE2B40"/>
    <w:rsid w:val="00E056E5"/>
    <w:rsid w:val="00E51874"/>
    <w:rsid w:val="00EE75DF"/>
    <w:rsid w:val="00F04616"/>
    <w:rsid w:val="00F331B5"/>
    <w:rsid w:val="00F62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7B574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ind w:left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2-Accent32">
    <w:name w:val="Grid Table 2 - Accent 32"/>
    <w:basedOn w:val="TableNormal"/>
    <w:uiPriority w:val="47"/>
    <w:locked/>
    <w:rsid w:val="00196B62"/>
    <w:pPr>
      <w:spacing w:line="240" w:lineRule="auto"/>
      <w:ind w:left="0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Header">
    <w:name w:val="header"/>
    <w:basedOn w:val="Normal"/>
    <w:link w:val="HeaderChar"/>
    <w:uiPriority w:val="99"/>
    <w:unhideWhenUsed/>
    <w:rsid w:val="00196B6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6B62"/>
  </w:style>
  <w:style w:type="paragraph" w:styleId="Footer">
    <w:name w:val="footer"/>
    <w:basedOn w:val="Normal"/>
    <w:link w:val="FooterChar"/>
    <w:uiPriority w:val="99"/>
    <w:unhideWhenUsed/>
    <w:rsid w:val="00196B6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6B62"/>
  </w:style>
  <w:style w:type="paragraph" w:customStyle="1" w:styleId="Header1">
    <w:name w:val="Header1"/>
    <w:basedOn w:val="Normal"/>
    <w:next w:val="Header"/>
    <w:uiPriority w:val="99"/>
    <w:unhideWhenUsed/>
    <w:locked/>
    <w:rsid w:val="00196B62"/>
    <w:pPr>
      <w:tabs>
        <w:tab w:val="center" w:pos="4680"/>
        <w:tab w:val="right" w:pos="9360"/>
      </w:tabs>
      <w:spacing w:line="240" w:lineRule="auto"/>
      <w:ind w:left="0"/>
    </w:p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431E4D"/>
    <w:pPr>
      <w:spacing w:line="240" w:lineRule="auto"/>
      <w:ind w:left="0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next w:val="TableNormal"/>
    <w:uiPriority w:val="47"/>
    <w:locked/>
    <w:rsid w:val="003538A3"/>
    <w:pPr>
      <w:spacing w:line="240" w:lineRule="auto"/>
      <w:ind w:left="0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E2B4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B4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960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60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60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0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06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331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7CA3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ind w:left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2-Accent32">
    <w:name w:val="Grid Table 2 - Accent 32"/>
    <w:basedOn w:val="TableNormal"/>
    <w:uiPriority w:val="47"/>
    <w:locked/>
    <w:rsid w:val="00196B62"/>
    <w:pPr>
      <w:spacing w:line="240" w:lineRule="auto"/>
      <w:ind w:left="0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Header">
    <w:name w:val="header"/>
    <w:basedOn w:val="Normal"/>
    <w:link w:val="HeaderChar"/>
    <w:uiPriority w:val="99"/>
    <w:unhideWhenUsed/>
    <w:rsid w:val="00196B6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6B62"/>
  </w:style>
  <w:style w:type="paragraph" w:styleId="Footer">
    <w:name w:val="footer"/>
    <w:basedOn w:val="Normal"/>
    <w:link w:val="FooterChar"/>
    <w:uiPriority w:val="99"/>
    <w:unhideWhenUsed/>
    <w:rsid w:val="00196B6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6B62"/>
  </w:style>
  <w:style w:type="paragraph" w:customStyle="1" w:styleId="Header1">
    <w:name w:val="Header1"/>
    <w:basedOn w:val="Normal"/>
    <w:next w:val="Header"/>
    <w:uiPriority w:val="99"/>
    <w:unhideWhenUsed/>
    <w:locked/>
    <w:rsid w:val="00196B62"/>
    <w:pPr>
      <w:tabs>
        <w:tab w:val="center" w:pos="4680"/>
        <w:tab w:val="right" w:pos="9360"/>
      </w:tabs>
      <w:spacing w:line="240" w:lineRule="auto"/>
      <w:ind w:left="0"/>
    </w:p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431E4D"/>
    <w:pPr>
      <w:spacing w:line="240" w:lineRule="auto"/>
      <w:ind w:left="0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next w:val="TableNormal"/>
    <w:uiPriority w:val="47"/>
    <w:locked/>
    <w:rsid w:val="003538A3"/>
    <w:pPr>
      <w:spacing w:line="240" w:lineRule="auto"/>
      <w:ind w:left="0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E2B4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B4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960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60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60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0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06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331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7CA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423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c.gov/nchs/training/BirthCertificateElearning/certificate.ht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dc.gov/nchs/training/BirthCertificateElearning/continuing-education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births@cdc.gov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Osterman@cdc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DAB22EA99B3D48B813459738C65600" ma:contentTypeVersion="7" ma:contentTypeDescription="Create a new document." ma:contentTypeScope="" ma:versionID="85d4108a21e3eaa7aeffaf70e349eb55">
  <xsd:schema xmlns:xsd="http://www.w3.org/2001/XMLSchema" xmlns:xs="http://www.w3.org/2001/XMLSchema" xmlns:p="http://schemas.microsoft.com/office/2006/metadata/properties" xmlns:ns2="22088e7c-88fa-40f6-88eb-a8b754a964ae" xmlns:ns3="dfabf79c-a26e-41f3-a850-27e5ed133c4d" xmlns:ns4="c36897f9-ccb8-4d15-98a5-916d15926228" targetNamespace="http://schemas.microsoft.com/office/2006/metadata/properties" ma:root="true" ma:fieldsID="36b326f54c5655a9c1ff5a3939c8c357" ns2:_="" ns3:_="" ns4:_="">
    <xsd:import namespace="22088e7c-88fa-40f6-88eb-a8b754a964ae"/>
    <xsd:import namespace="dfabf79c-a26e-41f3-a850-27e5ed133c4d"/>
    <xsd:import namespace="c36897f9-ccb8-4d15-98a5-916d1592622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bf79c-a26e-41f3-a850-27e5ed133c4d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6897f9-ccb8-4d15-98a5-916d159262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_Flow_SignoffStatus" ma:index="14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Peyton DeNiro, MPA</DisplayName>
        <AccountId>96</AccountId>
        <AccountType/>
      </UserInfo>
      <UserInfo>
        <DisplayName>Gail Clark</DisplayName>
        <AccountId>61</AccountId>
        <AccountType/>
      </UserInfo>
    </SharedWithUsers>
    <_Flow_SignoffStatus xmlns="c36897f9-ccb8-4d15-98a5-916d15926228" xsi:nil="true"/>
    <LastSharedByUser xmlns="dfabf79c-a26e-41f3-a850-27e5ed133c4d" xsi:nil="true"/>
    <LastSharedByTime xmlns="dfabf79c-a26e-41f3-a850-27e5ed133c4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F4C16C-D5F5-46B6-BD8D-18943B55BB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088e7c-88fa-40f6-88eb-a8b754a964ae"/>
    <ds:schemaRef ds:uri="dfabf79c-a26e-41f3-a850-27e5ed133c4d"/>
    <ds:schemaRef ds:uri="c36897f9-ccb8-4d15-98a5-916d159262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4BAFAA-8DE1-4F36-A2FD-17245190DA6D}">
  <ds:schemaRefs>
    <ds:schemaRef ds:uri="http://purl.org/dc/elements/1.1/"/>
    <ds:schemaRef ds:uri="c36897f9-ccb8-4d15-98a5-916d15926228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dfabf79c-a26e-41f3-a850-27e5ed133c4d"/>
    <ds:schemaRef ds:uri="http://purl.org/dc/dcmitype/"/>
    <ds:schemaRef ds:uri="http://schemas.microsoft.com/office/2006/documentManagement/types"/>
    <ds:schemaRef ds:uri="22088e7c-88fa-40f6-88eb-a8b754a964ae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5D5F677-B1E8-4EF1-A6EC-B0E7B49FC8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F00F1F-D537-467A-9F03-11CCF8314E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ieczorek, MPH</dc:creator>
  <cp:keywords/>
  <dc:description/>
  <cp:lastModifiedBy>SYSTEM</cp:lastModifiedBy>
  <cp:revision>2</cp:revision>
  <dcterms:created xsi:type="dcterms:W3CDTF">2018-12-10T18:57:00Z</dcterms:created>
  <dcterms:modified xsi:type="dcterms:W3CDTF">2018-12-10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DAB22EA99B3D48B813459738C65600</vt:lpwstr>
  </property>
  <property fmtid="{D5CDD505-2E9C-101B-9397-08002B2CF9AE}" pid="3" name="Order">
    <vt:r8>64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